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5606B" w14:textId="7818E039" w:rsidR="008916AD" w:rsidRPr="00FE725B" w:rsidRDefault="00C91FAD" w:rsidP="00094457">
      <w:pPr>
        <w:pStyle w:val="pj"/>
        <w:jc w:val="center"/>
        <w:rPr>
          <w:rStyle w:val="s0"/>
          <w:b/>
          <w:bCs/>
          <w:sz w:val="22"/>
          <w:szCs w:val="22"/>
        </w:rPr>
      </w:pPr>
      <w:r w:rsidRPr="00FE725B">
        <w:rPr>
          <w:rStyle w:val="s0"/>
          <w:b/>
          <w:bCs/>
          <w:sz w:val="22"/>
          <w:szCs w:val="22"/>
        </w:rPr>
        <w:t>Список публикаций в международных рецензируемых изданиях</w:t>
      </w:r>
    </w:p>
    <w:p w14:paraId="6D5EF2A0" w14:textId="77777777" w:rsidR="007F538F" w:rsidRPr="00FE725B" w:rsidRDefault="007F538F" w:rsidP="00094457">
      <w:pPr>
        <w:pStyle w:val="pj"/>
        <w:jc w:val="center"/>
        <w:rPr>
          <w:rStyle w:val="s0"/>
          <w:sz w:val="22"/>
          <w:szCs w:val="22"/>
        </w:rPr>
      </w:pPr>
    </w:p>
    <w:p w14:paraId="35A07234" w14:textId="29FB9C51" w:rsidR="00023856" w:rsidRPr="00FE725B" w:rsidRDefault="00C91FAD">
      <w:pPr>
        <w:pStyle w:val="pj"/>
        <w:rPr>
          <w:sz w:val="22"/>
          <w:szCs w:val="22"/>
        </w:rPr>
      </w:pPr>
      <w:r w:rsidRPr="00FE725B">
        <w:rPr>
          <w:rStyle w:val="s0"/>
          <w:sz w:val="22"/>
          <w:szCs w:val="22"/>
        </w:rPr>
        <w:t>Фамилия претендента</w:t>
      </w:r>
      <w:r w:rsidR="00957543" w:rsidRPr="00FE725B">
        <w:rPr>
          <w:rStyle w:val="s0"/>
          <w:sz w:val="22"/>
          <w:szCs w:val="22"/>
        </w:rPr>
        <w:t xml:space="preserve">: </w:t>
      </w:r>
      <w:r w:rsidR="003D7039" w:rsidRPr="008438A4">
        <w:rPr>
          <w:rFonts w:eastAsia="Times New Roman"/>
          <w:b/>
          <w:bCs/>
          <w:sz w:val="22"/>
          <w:szCs w:val="22"/>
        </w:rPr>
        <w:t xml:space="preserve">Смайлов </w:t>
      </w:r>
      <w:proofErr w:type="spellStart"/>
      <w:r w:rsidR="003D7039" w:rsidRPr="008438A4">
        <w:rPr>
          <w:rFonts w:eastAsia="Times New Roman"/>
          <w:b/>
          <w:bCs/>
          <w:sz w:val="22"/>
          <w:szCs w:val="22"/>
        </w:rPr>
        <w:t>Бакыт</w:t>
      </w:r>
      <w:proofErr w:type="spellEnd"/>
      <w:r w:rsidR="003D7039" w:rsidRPr="008438A4">
        <w:rPr>
          <w:rFonts w:eastAsia="Times New Roman"/>
          <w:b/>
          <w:bCs/>
          <w:sz w:val="22"/>
          <w:szCs w:val="22"/>
        </w:rPr>
        <w:t xml:space="preserve"> </w:t>
      </w:r>
      <w:proofErr w:type="spellStart"/>
      <w:r w:rsidR="003D7039" w:rsidRPr="008438A4">
        <w:rPr>
          <w:rFonts w:eastAsia="Times New Roman"/>
          <w:b/>
          <w:bCs/>
          <w:sz w:val="22"/>
          <w:szCs w:val="22"/>
        </w:rPr>
        <w:t>Маткаримулы</w:t>
      </w:r>
      <w:proofErr w:type="spellEnd"/>
      <w:r w:rsidR="003D7039" w:rsidRPr="00FE725B">
        <w:rPr>
          <w:rFonts w:eastAsia="Times New Roman"/>
          <w:sz w:val="22"/>
          <w:szCs w:val="22"/>
        </w:rPr>
        <w:t xml:space="preserve"> </w:t>
      </w:r>
    </w:p>
    <w:p w14:paraId="6749F27B" w14:textId="20BDF486" w:rsidR="00023856" w:rsidRPr="00FE725B" w:rsidRDefault="00C91FAD">
      <w:pPr>
        <w:pStyle w:val="pj"/>
        <w:rPr>
          <w:sz w:val="22"/>
          <w:szCs w:val="22"/>
        </w:rPr>
      </w:pPr>
      <w:r w:rsidRPr="00FE725B">
        <w:rPr>
          <w:rStyle w:val="s0"/>
          <w:sz w:val="22"/>
          <w:szCs w:val="22"/>
        </w:rPr>
        <w:t>Идентификаторы автора:</w:t>
      </w:r>
    </w:p>
    <w:p w14:paraId="66B31545" w14:textId="77777777" w:rsidR="00935DF3" w:rsidRPr="00FE725B" w:rsidRDefault="00935DF3" w:rsidP="00935DF3">
      <w:pPr>
        <w:pStyle w:val="pj"/>
        <w:rPr>
          <w:rStyle w:val="s0"/>
          <w:sz w:val="22"/>
          <w:szCs w:val="22"/>
          <w:lang w:val="en-US"/>
        </w:rPr>
      </w:pPr>
      <w:r w:rsidRPr="00FE725B">
        <w:rPr>
          <w:rStyle w:val="s0"/>
          <w:sz w:val="22"/>
          <w:szCs w:val="22"/>
          <w:lang w:val="en-US"/>
        </w:rPr>
        <w:t>Scopus Author ID: 57208880242</w:t>
      </w:r>
    </w:p>
    <w:p w14:paraId="7F43F8CA" w14:textId="77777777" w:rsidR="00935DF3" w:rsidRPr="00FE725B" w:rsidRDefault="00935DF3" w:rsidP="00935DF3">
      <w:pPr>
        <w:pStyle w:val="pj"/>
        <w:rPr>
          <w:rStyle w:val="s0"/>
          <w:sz w:val="22"/>
          <w:szCs w:val="22"/>
          <w:lang w:val="en-US"/>
        </w:rPr>
      </w:pPr>
      <w:r w:rsidRPr="00FE725B">
        <w:rPr>
          <w:rStyle w:val="s0"/>
          <w:sz w:val="22"/>
          <w:szCs w:val="22"/>
          <w:lang w:val="en-US"/>
        </w:rPr>
        <w:t>Web of Science Researcher ID: AEN-3878-2022</w:t>
      </w:r>
    </w:p>
    <w:p w14:paraId="506A0EDD" w14:textId="2C059DF2" w:rsidR="00762B64" w:rsidRPr="00762B64" w:rsidRDefault="00935DF3" w:rsidP="008438A4">
      <w:pPr>
        <w:pStyle w:val="pj"/>
        <w:rPr>
          <w:sz w:val="22"/>
          <w:szCs w:val="22"/>
          <w:lang w:val="kk-KZ"/>
        </w:rPr>
      </w:pPr>
      <w:r w:rsidRPr="00FE725B">
        <w:rPr>
          <w:rStyle w:val="s0"/>
          <w:sz w:val="22"/>
          <w:szCs w:val="22"/>
          <w:lang w:val="en-US"/>
        </w:rPr>
        <w:t>ORCID: https://orcid.org/0000-0001-7976-9776</w:t>
      </w: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"/>
        <w:gridCol w:w="2551"/>
        <w:gridCol w:w="849"/>
        <w:gridCol w:w="2270"/>
        <w:gridCol w:w="1755"/>
        <w:gridCol w:w="1724"/>
        <w:gridCol w:w="2189"/>
        <w:gridCol w:w="2267"/>
        <w:gridCol w:w="1614"/>
      </w:tblGrid>
      <w:tr w:rsidR="0020046B" w:rsidRPr="0071644B" w14:paraId="6CB30D94" w14:textId="77777777" w:rsidTr="00435C01">
        <w:tc>
          <w:tcPr>
            <w:tcW w:w="1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№ п/п</w:t>
            </w:r>
          </w:p>
        </w:tc>
        <w:tc>
          <w:tcPr>
            <w:tcW w:w="81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Название публикации</w:t>
            </w:r>
          </w:p>
        </w:tc>
        <w:tc>
          <w:tcPr>
            <w:tcW w:w="2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Тип публикации (статья, обзор и т.д.)</w:t>
            </w:r>
          </w:p>
        </w:tc>
        <w:tc>
          <w:tcPr>
            <w:tcW w:w="72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Наименование журнала, год публикации (согласно базам данных), DOI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0B937DE0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D304B3">
              <w:rPr>
                <w:sz w:val="22"/>
                <w:szCs w:val="22"/>
              </w:rPr>
              <w:t>Импакт</w:t>
            </w:r>
            <w:proofErr w:type="spellEnd"/>
            <w:r w:rsidRPr="00D304B3">
              <w:rPr>
                <w:sz w:val="22"/>
                <w:szCs w:val="22"/>
              </w:rPr>
              <w:t xml:space="preserve">-фактор журнала, квартиль и область науки по данным Journal </w:t>
            </w:r>
            <w:proofErr w:type="spellStart"/>
            <w:r w:rsidRPr="00D304B3">
              <w:rPr>
                <w:sz w:val="22"/>
                <w:szCs w:val="22"/>
              </w:rPr>
              <w:t>Citation</w:t>
            </w:r>
            <w:proofErr w:type="spellEnd"/>
            <w:r w:rsidRPr="00D304B3">
              <w:rPr>
                <w:sz w:val="22"/>
                <w:szCs w:val="22"/>
              </w:rPr>
              <w:t xml:space="preserve"> </w:t>
            </w:r>
            <w:proofErr w:type="spellStart"/>
            <w:r w:rsidRPr="00D304B3">
              <w:rPr>
                <w:sz w:val="22"/>
                <w:szCs w:val="22"/>
              </w:rPr>
              <w:t>Reports</w:t>
            </w:r>
            <w:proofErr w:type="spellEnd"/>
            <w:r w:rsidRPr="00D304B3">
              <w:rPr>
                <w:sz w:val="22"/>
                <w:szCs w:val="22"/>
              </w:rPr>
              <w:t xml:space="preserve"> (</w:t>
            </w:r>
            <w:proofErr w:type="spellStart"/>
            <w:r w:rsidRPr="00D304B3">
              <w:rPr>
                <w:sz w:val="22"/>
                <w:szCs w:val="22"/>
              </w:rPr>
              <w:t>Жорнал</w:t>
            </w:r>
            <w:proofErr w:type="spellEnd"/>
            <w:r w:rsidRPr="00D304B3">
              <w:rPr>
                <w:sz w:val="22"/>
                <w:szCs w:val="22"/>
              </w:rPr>
              <w:t xml:space="preserve"> </w:t>
            </w:r>
            <w:proofErr w:type="spellStart"/>
            <w:r w:rsidRPr="00D304B3">
              <w:rPr>
                <w:sz w:val="22"/>
                <w:szCs w:val="22"/>
              </w:rPr>
              <w:t>Цитэйшэн</w:t>
            </w:r>
            <w:proofErr w:type="spellEnd"/>
            <w:r w:rsidRPr="00D304B3">
              <w:rPr>
                <w:sz w:val="22"/>
                <w:szCs w:val="22"/>
              </w:rPr>
              <w:t xml:space="preserve"> </w:t>
            </w:r>
            <w:proofErr w:type="spellStart"/>
            <w:r w:rsidRPr="00D304B3">
              <w:rPr>
                <w:sz w:val="22"/>
                <w:szCs w:val="22"/>
              </w:rPr>
              <w:t>Репортс</w:t>
            </w:r>
            <w:proofErr w:type="spellEnd"/>
            <w:r w:rsidRPr="00D304B3">
              <w:rPr>
                <w:sz w:val="22"/>
                <w:szCs w:val="22"/>
              </w:rPr>
              <w:t>) за год публикации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 xml:space="preserve">Индекс в базе данных Web </w:t>
            </w:r>
            <w:proofErr w:type="spellStart"/>
            <w:r w:rsidRPr="00D304B3">
              <w:rPr>
                <w:sz w:val="22"/>
                <w:szCs w:val="22"/>
              </w:rPr>
              <w:t>of</w:t>
            </w:r>
            <w:proofErr w:type="spellEnd"/>
            <w:r w:rsidRPr="00D304B3">
              <w:rPr>
                <w:sz w:val="22"/>
                <w:szCs w:val="22"/>
              </w:rPr>
              <w:t xml:space="preserve"> Science Core Collection (Веб оф </w:t>
            </w:r>
            <w:proofErr w:type="spellStart"/>
            <w:r w:rsidRPr="00D304B3">
              <w:rPr>
                <w:sz w:val="22"/>
                <w:szCs w:val="22"/>
              </w:rPr>
              <w:t>Сайенс</w:t>
            </w:r>
            <w:proofErr w:type="spellEnd"/>
            <w:r w:rsidRPr="00D304B3">
              <w:rPr>
                <w:sz w:val="22"/>
                <w:szCs w:val="22"/>
              </w:rPr>
              <w:t xml:space="preserve"> Кор </w:t>
            </w:r>
            <w:proofErr w:type="spellStart"/>
            <w:r w:rsidRPr="00D304B3">
              <w:rPr>
                <w:sz w:val="22"/>
                <w:szCs w:val="22"/>
              </w:rPr>
              <w:t>Коллекшн</w:t>
            </w:r>
            <w:proofErr w:type="spellEnd"/>
            <w:r w:rsidRPr="00D304B3">
              <w:rPr>
                <w:sz w:val="22"/>
                <w:szCs w:val="22"/>
              </w:rPr>
              <w:t>)</w:t>
            </w:r>
          </w:p>
        </w:tc>
        <w:tc>
          <w:tcPr>
            <w:tcW w:w="70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3450A409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D304B3">
              <w:rPr>
                <w:sz w:val="22"/>
                <w:szCs w:val="22"/>
              </w:rPr>
              <w:t>CiteScore</w:t>
            </w:r>
            <w:proofErr w:type="spellEnd"/>
            <w:r w:rsidRPr="00D304B3">
              <w:rPr>
                <w:sz w:val="22"/>
                <w:szCs w:val="22"/>
              </w:rPr>
              <w:t xml:space="preserve"> (</w:t>
            </w:r>
            <w:proofErr w:type="spellStart"/>
            <w:r w:rsidRPr="00D304B3">
              <w:rPr>
                <w:sz w:val="22"/>
                <w:szCs w:val="22"/>
              </w:rPr>
              <w:t>СайтСкор</w:t>
            </w:r>
            <w:proofErr w:type="spellEnd"/>
            <w:r w:rsidRPr="00D304B3">
              <w:rPr>
                <w:sz w:val="22"/>
                <w:szCs w:val="22"/>
              </w:rPr>
              <w:t xml:space="preserve">) журнала, </w:t>
            </w:r>
            <w:proofErr w:type="spellStart"/>
            <w:r w:rsidRPr="00D304B3">
              <w:rPr>
                <w:sz w:val="22"/>
                <w:szCs w:val="22"/>
              </w:rPr>
              <w:t>процентиль</w:t>
            </w:r>
            <w:proofErr w:type="spellEnd"/>
            <w:r w:rsidRPr="00D304B3">
              <w:rPr>
                <w:sz w:val="22"/>
                <w:szCs w:val="22"/>
              </w:rPr>
              <w:t xml:space="preserve"> и область науки по данным </w:t>
            </w:r>
            <w:proofErr w:type="spellStart"/>
            <w:r w:rsidRPr="00D304B3">
              <w:rPr>
                <w:sz w:val="22"/>
                <w:szCs w:val="22"/>
              </w:rPr>
              <w:t>Scopus</w:t>
            </w:r>
            <w:proofErr w:type="spellEnd"/>
            <w:r w:rsidRPr="00D304B3">
              <w:rPr>
                <w:sz w:val="22"/>
                <w:szCs w:val="22"/>
              </w:rPr>
              <w:t xml:space="preserve"> (</w:t>
            </w:r>
            <w:proofErr w:type="spellStart"/>
            <w:r w:rsidRPr="00D304B3">
              <w:rPr>
                <w:sz w:val="22"/>
                <w:szCs w:val="22"/>
              </w:rPr>
              <w:t>Скопус</w:t>
            </w:r>
            <w:proofErr w:type="spellEnd"/>
            <w:r w:rsidRPr="00D304B3">
              <w:rPr>
                <w:sz w:val="22"/>
                <w:szCs w:val="22"/>
              </w:rPr>
              <w:t>) за год публикации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ФИО авторов (подчеркнуть ФИО претендента)</w:t>
            </w:r>
          </w:p>
        </w:tc>
        <w:tc>
          <w:tcPr>
            <w:tcW w:w="51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Роль претендента (соавтор, первый автор или автор для корреспонденции)</w:t>
            </w:r>
          </w:p>
        </w:tc>
      </w:tr>
      <w:tr w:rsidR="0020046B" w:rsidRPr="0071644B" w14:paraId="5EE7A829" w14:textId="77777777" w:rsidTr="00435C01">
        <w:tc>
          <w:tcPr>
            <w:tcW w:w="1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D304B3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1</w:t>
            </w:r>
          </w:p>
        </w:tc>
        <w:tc>
          <w:tcPr>
            <w:tcW w:w="81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D304B3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2</w:t>
            </w:r>
          </w:p>
        </w:tc>
        <w:tc>
          <w:tcPr>
            <w:tcW w:w="2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72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70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51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20046B" w:rsidRPr="0045258C" w14:paraId="3C5D9058" w14:textId="77777777" w:rsidTr="00435C01">
        <w:tc>
          <w:tcPr>
            <w:tcW w:w="1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6A7AA9" w:rsidRPr="00D304B3" w:rsidRDefault="006A7AA9" w:rsidP="0071644B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D304B3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81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4ACC46E3" w:rsidR="006A7AA9" w:rsidRPr="006A7AA9" w:rsidRDefault="006A7AA9" w:rsidP="00AE6CCA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Kinetic research and mathematical planning on the obtaining of potassium humate from brown coal of the Lenger deposit.</w:t>
            </w:r>
          </w:p>
        </w:tc>
        <w:tc>
          <w:tcPr>
            <w:tcW w:w="2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19C84AE2" w:rsidR="006A7AA9" w:rsidRPr="006A7AA9" w:rsidRDefault="006A7AA9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Статья</w:t>
            </w:r>
            <w:proofErr w:type="spellEnd"/>
          </w:p>
        </w:tc>
        <w:tc>
          <w:tcPr>
            <w:tcW w:w="72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D8077" w14:textId="77777777" w:rsidR="006A7AA9" w:rsidRPr="006A7AA9" w:rsidRDefault="006A7AA9" w:rsidP="009F035B">
            <w:pPr>
              <w:rPr>
                <w:color w:val="000000"/>
                <w:sz w:val="22"/>
                <w:szCs w:val="22"/>
                <w:lang w:val="en-US"/>
              </w:rPr>
            </w:pP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Rasayan</w:t>
            </w:r>
            <w:proofErr w:type="spellEnd"/>
            <w:r w:rsidRPr="006A7AA9">
              <w:rPr>
                <w:color w:val="000000"/>
                <w:sz w:val="22"/>
                <w:szCs w:val="22"/>
                <w:lang w:val="en-US"/>
              </w:rPr>
              <w:t xml:space="preserve"> Journal of Chemistry, 2021. Vol. 14(3), 1899-1905.</w:t>
            </w:r>
          </w:p>
          <w:p w14:paraId="0496E7D4" w14:textId="39663032" w:rsidR="006A7AA9" w:rsidRPr="006A7AA9" w:rsidRDefault="00017E0A" w:rsidP="0071644B">
            <w:pPr>
              <w:ind w:left="-57" w:right="-57"/>
              <w:rPr>
                <w:rFonts w:eastAsia="Times New Roman"/>
                <w:sz w:val="22"/>
                <w:szCs w:val="22"/>
              </w:rPr>
            </w:pPr>
            <w:hyperlink r:id="rId8" w:history="1">
              <w:r w:rsidR="006A7AA9" w:rsidRPr="006A7AA9">
                <w:rPr>
                  <w:rStyle w:val="a3"/>
                  <w:sz w:val="22"/>
                  <w:szCs w:val="22"/>
                  <w:lang w:val="en-US"/>
                </w:rPr>
                <w:t>http://doi.org/10.31788/RJC.2021.1436391</w:t>
              </w:r>
            </w:hyperlink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857BB" w14:textId="2053B546" w:rsidR="006A7AA9" w:rsidRPr="006A7AA9" w:rsidRDefault="006A7AA9" w:rsidP="00A47955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465E005E" w:rsidR="006A7AA9" w:rsidRPr="006A7AA9" w:rsidRDefault="006A7AA9" w:rsidP="00A47955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70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D98EE" w14:textId="5C6D32CF" w:rsidR="006A7AA9" w:rsidRPr="006A7AA9" w:rsidRDefault="006A7AA9" w:rsidP="00C011A3">
            <w:pPr>
              <w:jc w:val="both"/>
              <w:rPr>
                <w:color w:val="000000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Cite Score</w:t>
            </w:r>
            <w:r w:rsidR="00C011A3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C011A3" w:rsidRPr="006A7AA9">
              <w:rPr>
                <w:color w:val="000000"/>
                <w:sz w:val="22"/>
                <w:szCs w:val="22"/>
                <w:lang w:val="en-US"/>
              </w:rPr>
              <w:t>(2021)</w:t>
            </w:r>
            <w:r w:rsidRPr="006A7AA9">
              <w:rPr>
                <w:color w:val="000000"/>
                <w:sz w:val="22"/>
                <w:szCs w:val="22"/>
                <w:lang w:val="en-US"/>
              </w:rPr>
              <w:t xml:space="preserve">:2.0, </w:t>
            </w: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Процентиль</w:t>
            </w:r>
            <w:proofErr w:type="spellEnd"/>
            <w:r w:rsidRPr="006A7AA9">
              <w:rPr>
                <w:color w:val="000000"/>
                <w:sz w:val="22"/>
                <w:szCs w:val="22"/>
                <w:lang w:val="en-US"/>
              </w:rPr>
              <w:t>: 41%,</w:t>
            </w:r>
          </w:p>
          <w:p w14:paraId="1BF1BFF9" w14:textId="59C0AC44" w:rsidR="006A7AA9" w:rsidRPr="006A7AA9" w:rsidRDefault="006A7AA9" w:rsidP="00C011A3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General Chemical Engineering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D8352" w14:textId="57B41587" w:rsidR="006A7AA9" w:rsidRPr="008438A4" w:rsidRDefault="006A7AA9" w:rsidP="009F035B">
            <w:pPr>
              <w:rPr>
                <w:b/>
                <w:bCs/>
                <w:color w:val="000000"/>
                <w:sz w:val="22"/>
                <w:szCs w:val="22"/>
                <w:u w:val="single"/>
                <w:lang w:val="en-US"/>
              </w:rPr>
            </w:pPr>
            <w:r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>Smailov</w:t>
            </w:r>
            <w:r w:rsidR="008438A4"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 xml:space="preserve"> </w:t>
            </w:r>
            <w:r w:rsidR="008438A4"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>B.M.</w:t>
            </w:r>
            <w:r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 xml:space="preserve">, </w:t>
            </w:r>
          </w:p>
          <w:p w14:paraId="4A3974C6" w14:textId="1167C3BA" w:rsidR="008438A4" w:rsidRDefault="006A7AA9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Zharkinbekov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M.A.</w:t>
            </w:r>
            <w:r w:rsidRPr="00C90B93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05FB492D" w14:textId="6BE183C9" w:rsidR="008438A4" w:rsidRDefault="006A7AA9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Tuleshova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K.T.</w:t>
            </w:r>
            <w:r w:rsidRPr="00C90B93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00A7202D" w14:textId="2D1DFB76" w:rsidR="008438A4" w:rsidRDefault="006A7AA9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Issabaye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N.N.</w:t>
            </w:r>
            <w:r w:rsidRPr="00C90B93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59D2A398" w14:textId="370F686A" w:rsidR="00A56E82" w:rsidRDefault="00A56E82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>
              <w:rPr>
                <w:color w:val="000000"/>
                <w:sz w:val="22"/>
                <w:szCs w:val="22"/>
                <w:lang w:val="kk-KZ"/>
              </w:rPr>
              <w:t>Tleuo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>A.S.</w:t>
            </w:r>
            <w:r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77A092E7" w14:textId="2BD2EE0F" w:rsidR="00A56E82" w:rsidRDefault="006A7AA9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Beisenbaye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>O.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K.</w:t>
            </w:r>
            <w:r w:rsidRPr="00C90B93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68C3B9BA" w14:textId="64C67590" w:rsidR="006A7AA9" w:rsidRPr="00C90B93" w:rsidRDefault="006A7AA9" w:rsidP="00A56E82">
            <w:pPr>
              <w:ind w:right="-110"/>
              <w:rPr>
                <w:color w:val="000000"/>
                <w:sz w:val="22"/>
                <w:szCs w:val="22"/>
                <w:lang w:val="kk-KZ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Esirkepova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M.M.</w:t>
            </w:r>
          </w:p>
          <w:p w14:paraId="245E6D3B" w14:textId="280CEB2A" w:rsidR="006A7AA9" w:rsidRPr="006A7AA9" w:rsidRDefault="006A7AA9" w:rsidP="0045258C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  <w:r w:rsidRPr="00C90B93">
              <w:rPr>
                <w:color w:val="000000"/>
                <w:sz w:val="22"/>
                <w:szCs w:val="22"/>
                <w:lang w:val="kk-KZ"/>
              </w:rPr>
              <w:t>Azimo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C90B93">
              <w:rPr>
                <w:color w:val="000000"/>
                <w:sz w:val="22"/>
                <w:szCs w:val="22"/>
                <w:lang w:val="kk-KZ"/>
              </w:rPr>
              <w:t>А.M.</w:t>
            </w:r>
          </w:p>
        </w:tc>
        <w:tc>
          <w:tcPr>
            <w:tcW w:w="51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39D2375E" w:rsidR="006A7AA9" w:rsidRPr="006A7AA9" w:rsidRDefault="006A7AA9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Первый автор, автор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для корреспон-денции</w:t>
            </w:r>
          </w:p>
        </w:tc>
      </w:tr>
      <w:tr w:rsidR="0020046B" w:rsidRPr="00435C01" w14:paraId="03BD6C35" w14:textId="77777777" w:rsidTr="00435C01">
        <w:tc>
          <w:tcPr>
            <w:tcW w:w="1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9F861" w14:textId="2964DF3A" w:rsidR="006A7AA9" w:rsidRPr="00D304B3" w:rsidRDefault="006A7AA9" w:rsidP="00781396">
            <w:pPr>
              <w:pStyle w:val="pc"/>
              <w:ind w:left="-57" w:right="-57"/>
              <w:rPr>
                <w:color w:val="auto"/>
                <w:sz w:val="22"/>
                <w:szCs w:val="22"/>
              </w:rPr>
            </w:pPr>
            <w:r w:rsidRPr="00D304B3">
              <w:rPr>
                <w:color w:val="auto"/>
                <w:sz w:val="22"/>
                <w:szCs w:val="22"/>
              </w:rPr>
              <w:t>2</w:t>
            </w:r>
          </w:p>
        </w:tc>
        <w:tc>
          <w:tcPr>
            <w:tcW w:w="81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A93C" w14:textId="032AAD76" w:rsidR="006A7AA9" w:rsidRPr="006A7AA9" w:rsidRDefault="006A7AA9" w:rsidP="00781396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Thermodynamic-kinetic research and mathematical planning on the obtaining of phosphorus-containing components based on cottrel dust from phosphorus production waste.</w:t>
            </w:r>
          </w:p>
        </w:tc>
        <w:tc>
          <w:tcPr>
            <w:tcW w:w="2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B305A" w14:textId="174D2877" w:rsidR="006A7AA9" w:rsidRPr="006A7AA9" w:rsidRDefault="006A7AA9" w:rsidP="00781396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Статья</w:t>
            </w:r>
            <w:proofErr w:type="spellEnd"/>
          </w:p>
        </w:tc>
        <w:tc>
          <w:tcPr>
            <w:tcW w:w="72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6113D" w14:textId="77777777" w:rsidR="006A7AA9" w:rsidRPr="006A7AA9" w:rsidRDefault="006A7AA9" w:rsidP="009F035B">
            <w:pPr>
              <w:rPr>
                <w:color w:val="000000"/>
                <w:sz w:val="22"/>
                <w:szCs w:val="22"/>
                <w:lang w:val="en-US"/>
              </w:rPr>
            </w:pP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Rasayan</w:t>
            </w:r>
            <w:proofErr w:type="spellEnd"/>
            <w:r w:rsidRPr="006A7AA9">
              <w:rPr>
                <w:color w:val="000000"/>
                <w:sz w:val="22"/>
                <w:szCs w:val="22"/>
                <w:lang w:val="en-US"/>
              </w:rPr>
              <w:t xml:space="preserve"> Journal of Chemistry, 2022. Vol. 15(4), 2274-2279|</w:t>
            </w:r>
          </w:p>
          <w:p w14:paraId="179FF787" w14:textId="77777777" w:rsidR="006A7AA9" w:rsidRPr="006A7AA9" w:rsidRDefault="00017E0A" w:rsidP="009F035B">
            <w:pPr>
              <w:rPr>
                <w:color w:val="000000"/>
                <w:sz w:val="22"/>
                <w:szCs w:val="22"/>
                <w:lang w:val="kk-KZ"/>
              </w:rPr>
            </w:pPr>
            <w:hyperlink r:id="rId9" w:history="1">
              <w:r w:rsidR="006A7AA9" w:rsidRPr="006A7AA9">
                <w:rPr>
                  <w:rStyle w:val="a3"/>
                  <w:sz w:val="22"/>
                  <w:szCs w:val="22"/>
                  <w:lang w:val="kk-KZ"/>
                </w:rPr>
                <w:t>http://doi.org/10.31788/RJC.2022.1547022</w:t>
              </w:r>
            </w:hyperlink>
          </w:p>
          <w:p w14:paraId="0E7AA019" w14:textId="71AA329C" w:rsidR="006A7AA9" w:rsidRPr="006A7AA9" w:rsidRDefault="006A7AA9" w:rsidP="00781396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A9CA" w14:textId="6EE7A984" w:rsidR="006A7AA9" w:rsidRPr="006A7AA9" w:rsidRDefault="006A7AA9" w:rsidP="00A47955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A6188" w14:textId="485F24FD" w:rsidR="006A7AA9" w:rsidRPr="006A7AA9" w:rsidRDefault="006A7AA9" w:rsidP="00A47955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-</w:t>
            </w:r>
          </w:p>
        </w:tc>
        <w:tc>
          <w:tcPr>
            <w:tcW w:w="70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637636" w14:textId="77777777" w:rsidR="00C011A3" w:rsidRDefault="006A7AA9" w:rsidP="00C011A3">
            <w:pPr>
              <w:jc w:val="both"/>
              <w:rPr>
                <w:color w:val="000000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Cite Score</w:t>
            </w:r>
            <w:r w:rsidR="00C011A3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C011A3" w:rsidRPr="006A7AA9">
              <w:rPr>
                <w:color w:val="000000"/>
                <w:sz w:val="22"/>
                <w:szCs w:val="22"/>
                <w:lang w:val="en-US"/>
              </w:rPr>
              <w:t>(2022)</w:t>
            </w:r>
            <w:r w:rsidRPr="006A7AA9">
              <w:rPr>
                <w:color w:val="000000"/>
                <w:sz w:val="22"/>
                <w:szCs w:val="22"/>
                <w:lang w:val="en-US"/>
              </w:rPr>
              <w:t>:2.0,</w:t>
            </w:r>
          </w:p>
          <w:p w14:paraId="71C832F0" w14:textId="172A6B4F" w:rsidR="006A7AA9" w:rsidRPr="006A7AA9" w:rsidRDefault="006A7AA9" w:rsidP="00C011A3">
            <w:pPr>
              <w:jc w:val="both"/>
              <w:rPr>
                <w:color w:val="000000"/>
                <w:sz w:val="22"/>
                <w:szCs w:val="22"/>
                <w:lang w:val="en-US"/>
              </w:rPr>
            </w:pPr>
            <w:proofErr w:type="spellStart"/>
            <w:r w:rsidRPr="006A7AA9">
              <w:rPr>
                <w:color w:val="000000"/>
                <w:sz w:val="22"/>
                <w:szCs w:val="22"/>
                <w:lang w:val="en-US"/>
              </w:rPr>
              <w:t>Процентиль</w:t>
            </w:r>
            <w:proofErr w:type="spellEnd"/>
            <w:r w:rsidRPr="006A7AA9">
              <w:rPr>
                <w:color w:val="000000"/>
                <w:sz w:val="22"/>
                <w:szCs w:val="22"/>
                <w:lang w:val="en-US"/>
              </w:rPr>
              <w:t>: 37%,</w:t>
            </w:r>
          </w:p>
          <w:p w14:paraId="7CAC6C41" w14:textId="28570B10" w:rsidR="006A7AA9" w:rsidRPr="006A7AA9" w:rsidRDefault="006A7AA9" w:rsidP="00C011A3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 w:rsidRPr="006A7AA9">
              <w:rPr>
                <w:color w:val="000000"/>
                <w:sz w:val="22"/>
                <w:szCs w:val="22"/>
                <w:lang w:val="en-US"/>
              </w:rPr>
              <w:t>General Chemical Engineering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0319E" w14:textId="5D2ECC2B" w:rsidR="006A7AA9" w:rsidRPr="008438A4" w:rsidRDefault="006A7AA9" w:rsidP="009F035B">
            <w:pPr>
              <w:rPr>
                <w:b/>
                <w:bCs/>
                <w:color w:val="000000"/>
                <w:sz w:val="22"/>
                <w:szCs w:val="22"/>
                <w:u w:val="single"/>
                <w:lang w:val="en-US"/>
              </w:rPr>
            </w:pPr>
            <w:r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>Smailov</w:t>
            </w:r>
            <w:r w:rsid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 xml:space="preserve"> </w:t>
            </w:r>
            <w:r w:rsidR="008438A4"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>B.M.</w:t>
            </w:r>
            <w:r w:rsidRPr="008438A4">
              <w:rPr>
                <w:b/>
                <w:bCs/>
                <w:color w:val="000000"/>
                <w:sz w:val="22"/>
                <w:szCs w:val="22"/>
                <w:u w:val="single"/>
                <w:lang w:val="kk-KZ"/>
              </w:rPr>
              <w:t xml:space="preserve">, </w:t>
            </w:r>
          </w:p>
          <w:p w14:paraId="1B779987" w14:textId="3F015E2E" w:rsidR="00435C01" w:rsidRDefault="006A7AA9" w:rsidP="00435C01">
            <w:pPr>
              <w:rPr>
                <w:color w:val="000000"/>
                <w:sz w:val="22"/>
                <w:szCs w:val="22"/>
                <w:lang w:val="kk-KZ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Zakiro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B.S.</w:t>
            </w:r>
            <w:r w:rsidRPr="006A7AA9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06664F71" w14:textId="5A728F65" w:rsidR="008438A4" w:rsidRDefault="006A7AA9" w:rsidP="00435C01">
            <w:pPr>
              <w:rPr>
                <w:color w:val="000000"/>
                <w:sz w:val="22"/>
                <w:szCs w:val="22"/>
                <w:lang w:val="kk-KZ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Beisenbaye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O.K.</w:t>
            </w:r>
            <w:r w:rsidRPr="006A7AA9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4B1A7673" w14:textId="30E6BA50" w:rsidR="008438A4" w:rsidRDefault="006A7AA9" w:rsidP="00435C01">
            <w:pPr>
              <w:rPr>
                <w:color w:val="000000"/>
                <w:sz w:val="22"/>
                <w:szCs w:val="22"/>
                <w:lang w:val="kk-KZ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Tleuo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A.S.</w:t>
            </w:r>
            <w:r w:rsidRPr="006A7AA9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789E9459" w14:textId="327F10AA" w:rsidR="008438A4" w:rsidRDefault="006A7AA9" w:rsidP="00435C01">
            <w:pPr>
              <w:rPr>
                <w:color w:val="000000"/>
                <w:sz w:val="22"/>
                <w:szCs w:val="22"/>
                <w:lang w:val="kk-KZ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Issa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A.B.</w:t>
            </w:r>
            <w:r w:rsidRPr="006A7AA9"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11CC599E" w14:textId="61F26A02" w:rsidR="008438A4" w:rsidRDefault="006A7AA9" w:rsidP="00435C01">
            <w:pPr>
              <w:rPr>
                <w:color w:val="000000"/>
                <w:sz w:val="22"/>
                <w:szCs w:val="22"/>
                <w:lang w:val="kk-KZ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Azimo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А.M.</w:t>
            </w:r>
            <w:r w:rsidRPr="006A7AA9">
              <w:rPr>
                <w:color w:val="000000"/>
                <w:sz w:val="22"/>
                <w:szCs w:val="22"/>
                <w:lang w:val="kk-KZ"/>
              </w:rPr>
              <w:t>,</w:t>
            </w:r>
            <w:r w:rsidR="00435C01">
              <w:rPr>
                <w:color w:val="000000"/>
                <w:sz w:val="22"/>
                <w:szCs w:val="22"/>
                <w:lang w:val="kk-KZ"/>
              </w:rPr>
              <w:t xml:space="preserve"> </w:t>
            </w:r>
          </w:p>
          <w:p w14:paraId="1E39081D" w14:textId="57A9104B" w:rsidR="008438A4" w:rsidRDefault="00435C01" w:rsidP="00435C01">
            <w:pPr>
              <w:rPr>
                <w:color w:val="000000"/>
                <w:sz w:val="22"/>
                <w:szCs w:val="22"/>
                <w:lang w:val="kk-KZ"/>
              </w:rPr>
            </w:pPr>
            <w:r>
              <w:rPr>
                <w:color w:val="000000"/>
                <w:sz w:val="22"/>
                <w:szCs w:val="22"/>
                <w:lang w:val="kk-KZ"/>
              </w:rPr>
              <w:t>Issabayev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>N.N.</w:t>
            </w:r>
            <w:r>
              <w:rPr>
                <w:color w:val="000000"/>
                <w:sz w:val="22"/>
                <w:szCs w:val="22"/>
                <w:lang w:val="kk-KZ"/>
              </w:rPr>
              <w:t xml:space="preserve">, </w:t>
            </w:r>
          </w:p>
          <w:p w14:paraId="7DC1EF3F" w14:textId="233ED014" w:rsidR="006A7AA9" w:rsidRPr="00435C01" w:rsidRDefault="00435C01" w:rsidP="00435C01">
            <w:pPr>
              <w:rPr>
                <w:color w:val="000000"/>
                <w:sz w:val="22"/>
                <w:szCs w:val="22"/>
                <w:lang w:val="kk-KZ"/>
              </w:rPr>
            </w:pPr>
            <w:r>
              <w:rPr>
                <w:color w:val="000000"/>
                <w:sz w:val="22"/>
                <w:szCs w:val="22"/>
                <w:lang w:val="kk-KZ"/>
              </w:rPr>
              <w:t>Bolyssova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>G.S.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>,</w:t>
            </w:r>
            <w:r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6A7AA9" w:rsidRPr="006A7AA9">
              <w:rPr>
                <w:color w:val="000000"/>
                <w:sz w:val="22"/>
                <w:szCs w:val="22"/>
                <w:lang w:val="kk-KZ"/>
              </w:rPr>
              <w:t>Toktabek</w:t>
            </w:r>
            <w:r w:rsidR="008438A4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8438A4" w:rsidRPr="006A7AA9">
              <w:rPr>
                <w:color w:val="000000"/>
                <w:sz w:val="22"/>
                <w:szCs w:val="22"/>
                <w:lang w:val="kk-KZ"/>
              </w:rPr>
              <w:t>A.A</w:t>
            </w:r>
            <w:r w:rsidR="006A7AA9" w:rsidRPr="006A7AA9">
              <w:rPr>
                <w:color w:val="000000"/>
                <w:sz w:val="22"/>
                <w:szCs w:val="22"/>
                <w:lang w:val="kk-KZ"/>
              </w:rPr>
              <w:t>.</w:t>
            </w:r>
          </w:p>
        </w:tc>
        <w:tc>
          <w:tcPr>
            <w:tcW w:w="51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44AFC" w14:textId="0186C063" w:rsidR="006A7AA9" w:rsidRPr="008438A4" w:rsidRDefault="008438A4" w:rsidP="00781396">
            <w:pPr>
              <w:ind w:left="-57" w:right="-57"/>
              <w:jc w:val="center"/>
              <w:rPr>
                <w:sz w:val="22"/>
                <w:szCs w:val="22"/>
              </w:rPr>
            </w:pPr>
            <w:r w:rsidRPr="006A7AA9">
              <w:rPr>
                <w:color w:val="000000"/>
                <w:sz w:val="22"/>
                <w:szCs w:val="22"/>
                <w:lang w:val="kk-KZ"/>
              </w:rPr>
              <w:t>Первый автор, автор</w:t>
            </w:r>
            <w:r>
              <w:rPr>
                <w:color w:val="000000"/>
                <w:sz w:val="22"/>
                <w:szCs w:val="22"/>
                <w:lang w:val="kk-KZ"/>
              </w:rPr>
              <w:t xml:space="preserve"> для корреспон-денции</w:t>
            </w:r>
          </w:p>
        </w:tc>
      </w:tr>
    </w:tbl>
    <w:tbl>
      <w:tblPr>
        <w:tblStyle w:val="ab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D304B3" w:rsidRPr="00435C01" w14:paraId="52EE4EFB" w14:textId="77777777" w:rsidTr="007D4F45">
        <w:tc>
          <w:tcPr>
            <w:tcW w:w="4661" w:type="dxa"/>
          </w:tcPr>
          <w:p w14:paraId="1E3350B4" w14:textId="77777777" w:rsidR="008438A4" w:rsidRDefault="00D304B3" w:rsidP="00C77F80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               </w:t>
            </w:r>
          </w:p>
          <w:p w14:paraId="0D53F46C" w14:textId="758593AF" w:rsidR="00D304B3" w:rsidRDefault="008438A4" w:rsidP="00C77F80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>
              <w:rPr>
                <w:rFonts w:eastAsia="Times New Roman"/>
                <w:lang w:val="kk-KZ"/>
              </w:rPr>
              <w:t xml:space="preserve">               </w:t>
            </w:r>
            <w:r w:rsidR="00D304B3"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Д</w:t>
            </w:r>
            <w:r w:rsidR="00C77F80"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иректор департамента </w:t>
            </w:r>
          </w:p>
          <w:p w14:paraId="68D49432" w14:textId="6DA176E8" w:rsidR="008438A4" w:rsidRPr="009502BA" w:rsidRDefault="008438A4" w:rsidP="008438A4">
            <w:pPr>
              <w:rPr>
                <w:rFonts w:ascii="Times New Roman" w:eastAsia="Times New Roman" w:hAnsi="Times New Roman" w:cs="Times New Roman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               </w:t>
            </w: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Вр.и</w:t>
            </w: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ru-RU" w:eastAsia="ru-RU"/>
              </w:rPr>
              <w:t xml:space="preserve">.о.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п</w:t>
            </w:r>
            <w:proofErr w:type="spellStart"/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ru-RU" w:eastAsia="ru-RU"/>
              </w:rPr>
              <w:t>роректора</w:t>
            </w:r>
            <w:proofErr w:type="spellEnd"/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ru-RU" w:eastAsia="ru-RU"/>
              </w:rPr>
              <w:t>НРиИ</w:t>
            </w:r>
            <w:proofErr w:type="spellEnd"/>
          </w:p>
          <w:p w14:paraId="1D17F008" w14:textId="304C88AD" w:rsidR="008438A4" w:rsidRPr="009502BA" w:rsidRDefault="008438A4" w:rsidP="00C77F80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               </w:t>
            </w: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Ученый секретарь</w:t>
            </w:r>
          </w:p>
        </w:tc>
        <w:tc>
          <w:tcPr>
            <w:tcW w:w="5327" w:type="dxa"/>
          </w:tcPr>
          <w:p w14:paraId="3A601D93" w14:textId="77777777" w:rsidR="00D304B3" w:rsidRPr="009502BA" w:rsidRDefault="00D304B3" w:rsidP="00FE725B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</w:p>
        </w:tc>
        <w:tc>
          <w:tcPr>
            <w:tcW w:w="4754" w:type="dxa"/>
          </w:tcPr>
          <w:p w14:paraId="66C74980" w14:textId="77777777" w:rsidR="008438A4" w:rsidRDefault="008438A4" w:rsidP="00FE725B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</w:p>
          <w:p w14:paraId="143856CA" w14:textId="05609F2E" w:rsidR="00D304B3" w:rsidRDefault="00435C01" w:rsidP="00FE725B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Смайлов Б.М.</w:t>
            </w:r>
          </w:p>
          <w:p w14:paraId="50664B3D" w14:textId="77777777" w:rsidR="008438A4" w:rsidRPr="009502BA" w:rsidRDefault="008438A4" w:rsidP="008438A4">
            <w:pP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Асилбеков Б.К.</w:t>
            </w:r>
          </w:p>
          <w:p w14:paraId="13522F53" w14:textId="5841508B" w:rsidR="008438A4" w:rsidRPr="009502BA" w:rsidRDefault="008438A4" w:rsidP="00FE725B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Нуралиева </w:t>
            </w:r>
            <w:r w:rsidRPr="009502BA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>А.Ж.</w:t>
            </w:r>
          </w:p>
        </w:tc>
      </w:tr>
      <w:tr w:rsidR="00D304B3" w:rsidRPr="009502BA" w14:paraId="51198C58" w14:textId="77777777" w:rsidTr="007D4F45">
        <w:tc>
          <w:tcPr>
            <w:tcW w:w="4661" w:type="dxa"/>
          </w:tcPr>
          <w:p w14:paraId="6ED8D1F9" w14:textId="1CBECD9A" w:rsidR="00C624D2" w:rsidRDefault="00C624D2" w:rsidP="00C624D2">
            <w:pP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</w:p>
          <w:p w14:paraId="539B1A10" w14:textId="5F78FA36" w:rsidR="00D304B3" w:rsidRPr="009502BA" w:rsidRDefault="00C624D2" w:rsidP="00C624D2">
            <w:pP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lastRenderedPageBreak/>
              <w:t xml:space="preserve">                </w:t>
            </w:r>
            <w:r w:rsidR="008438A4"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  <w:t xml:space="preserve">  </w:t>
            </w:r>
          </w:p>
        </w:tc>
        <w:tc>
          <w:tcPr>
            <w:tcW w:w="5327" w:type="dxa"/>
          </w:tcPr>
          <w:p w14:paraId="0043B4A7" w14:textId="77777777" w:rsidR="00D304B3" w:rsidRPr="009502BA" w:rsidRDefault="00D304B3" w:rsidP="00233442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</w:p>
        </w:tc>
        <w:tc>
          <w:tcPr>
            <w:tcW w:w="4754" w:type="dxa"/>
          </w:tcPr>
          <w:p w14:paraId="772B3EEA" w14:textId="518A8DDE" w:rsidR="00D304B3" w:rsidRPr="009502BA" w:rsidRDefault="00D304B3" w:rsidP="00C624D2">
            <w:pPr>
              <w:rPr>
                <w:rFonts w:ascii="Times New Roman" w:eastAsia="Times New Roman" w:hAnsi="Times New Roman" w:cs="Times New Roman"/>
                <w:sz w:val="22"/>
                <w:szCs w:val="22"/>
                <w:lang w:val="kk-KZ" w:eastAsia="ru-RU"/>
              </w:rPr>
            </w:pPr>
          </w:p>
        </w:tc>
      </w:tr>
    </w:tbl>
    <w:p w14:paraId="5CB2EB5C" w14:textId="77777777" w:rsidR="00B04F3D" w:rsidRPr="00401A42" w:rsidRDefault="00B04F3D" w:rsidP="00401A42">
      <w:pPr>
        <w:pStyle w:val="pj"/>
        <w:ind w:firstLine="0"/>
        <w:rPr>
          <w:rFonts w:eastAsia="Times New Roman"/>
          <w:lang w:val="kk-KZ"/>
        </w:rPr>
      </w:pPr>
    </w:p>
    <w:sectPr w:rsidR="00B04F3D" w:rsidRPr="00401A42" w:rsidSect="007F538F"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E5C7" w14:textId="77777777" w:rsidR="00017E0A" w:rsidRDefault="00017E0A" w:rsidP="00C91FAD">
      <w:r>
        <w:separator/>
      </w:r>
    </w:p>
  </w:endnote>
  <w:endnote w:type="continuationSeparator" w:id="0">
    <w:p w14:paraId="2C8C3EA9" w14:textId="77777777" w:rsidR="00017E0A" w:rsidRDefault="00017E0A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1614B" w14:textId="77777777" w:rsidR="00017E0A" w:rsidRDefault="00017E0A" w:rsidP="00C91FAD">
      <w:r>
        <w:separator/>
      </w:r>
    </w:p>
  </w:footnote>
  <w:footnote w:type="continuationSeparator" w:id="0">
    <w:p w14:paraId="00AA656F" w14:textId="77777777" w:rsidR="00017E0A" w:rsidRDefault="00017E0A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07617"/>
    <w:rsid w:val="00013878"/>
    <w:rsid w:val="00015802"/>
    <w:rsid w:val="00017E0A"/>
    <w:rsid w:val="000223D1"/>
    <w:rsid w:val="00022EE7"/>
    <w:rsid w:val="00023856"/>
    <w:rsid w:val="00034A6A"/>
    <w:rsid w:val="00050AF0"/>
    <w:rsid w:val="00053820"/>
    <w:rsid w:val="00062D9B"/>
    <w:rsid w:val="00065A9B"/>
    <w:rsid w:val="00070648"/>
    <w:rsid w:val="000748DA"/>
    <w:rsid w:val="0007771E"/>
    <w:rsid w:val="00080D96"/>
    <w:rsid w:val="00090ED9"/>
    <w:rsid w:val="00091303"/>
    <w:rsid w:val="0009199F"/>
    <w:rsid w:val="00093F39"/>
    <w:rsid w:val="00094457"/>
    <w:rsid w:val="000973CC"/>
    <w:rsid w:val="000A247C"/>
    <w:rsid w:val="000A758B"/>
    <w:rsid w:val="000B1B70"/>
    <w:rsid w:val="000B2E73"/>
    <w:rsid w:val="000E3881"/>
    <w:rsid w:val="000F29BE"/>
    <w:rsid w:val="00111D66"/>
    <w:rsid w:val="0011329C"/>
    <w:rsid w:val="00124F3D"/>
    <w:rsid w:val="00132409"/>
    <w:rsid w:val="00133E71"/>
    <w:rsid w:val="00134D05"/>
    <w:rsid w:val="00142B6A"/>
    <w:rsid w:val="001431A5"/>
    <w:rsid w:val="00145DA0"/>
    <w:rsid w:val="00146505"/>
    <w:rsid w:val="00147ECD"/>
    <w:rsid w:val="001634D1"/>
    <w:rsid w:val="0016540C"/>
    <w:rsid w:val="0016794E"/>
    <w:rsid w:val="00170556"/>
    <w:rsid w:val="00176D0D"/>
    <w:rsid w:val="001A4BC5"/>
    <w:rsid w:val="001A63E8"/>
    <w:rsid w:val="001B3530"/>
    <w:rsid w:val="001B60CE"/>
    <w:rsid w:val="001B7FE2"/>
    <w:rsid w:val="001C0424"/>
    <w:rsid w:val="001C5DD4"/>
    <w:rsid w:val="001C6FCE"/>
    <w:rsid w:val="001D79A1"/>
    <w:rsid w:val="001E11C3"/>
    <w:rsid w:val="001F2FF7"/>
    <w:rsid w:val="001F39FE"/>
    <w:rsid w:val="001F61A9"/>
    <w:rsid w:val="001F7554"/>
    <w:rsid w:val="001F7564"/>
    <w:rsid w:val="0020046B"/>
    <w:rsid w:val="00200B77"/>
    <w:rsid w:val="002158FC"/>
    <w:rsid w:val="002204D6"/>
    <w:rsid w:val="002225F8"/>
    <w:rsid w:val="00227E57"/>
    <w:rsid w:val="00233442"/>
    <w:rsid w:val="002665A9"/>
    <w:rsid w:val="00281849"/>
    <w:rsid w:val="00284662"/>
    <w:rsid w:val="002857EB"/>
    <w:rsid w:val="002A1E6A"/>
    <w:rsid w:val="002B344C"/>
    <w:rsid w:val="002B4F4D"/>
    <w:rsid w:val="002C5D73"/>
    <w:rsid w:val="002F2378"/>
    <w:rsid w:val="002F3C0C"/>
    <w:rsid w:val="00303E61"/>
    <w:rsid w:val="00306F39"/>
    <w:rsid w:val="003213FB"/>
    <w:rsid w:val="00323E9A"/>
    <w:rsid w:val="00325E35"/>
    <w:rsid w:val="0033360E"/>
    <w:rsid w:val="0033560C"/>
    <w:rsid w:val="00335A70"/>
    <w:rsid w:val="00336CD2"/>
    <w:rsid w:val="00341F00"/>
    <w:rsid w:val="00352CF6"/>
    <w:rsid w:val="00361FE6"/>
    <w:rsid w:val="00365B13"/>
    <w:rsid w:val="00371D8A"/>
    <w:rsid w:val="00372919"/>
    <w:rsid w:val="003820EB"/>
    <w:rsid w:val="0039002E"/>
    <w:rsid w:val="00393B12"/>
    <w:rsid w:val="003A37CA"/>
    <w:rsid w:val="003D127E"/>
    <w:rsid w:val="003D1BEE"/>
    <w:rsid w:val="003D22E4"/>
    <w:rsid w:val="003D475C"/>
    <w:rsid w:val="003D7039"/>
    <w:rsid w:val="003E0427"/>
    <w:rsid w:val="003E6ACB"/>
    <w:rsid w:val="003F1CD0"/>
    <w:rsid w:val="003F24E8"/>
    <w:rsid w:val="003F4E16"/>
    <w:rsid w:val="003F5991"/>
    <w:rsid w:val="00401836"/>
    <w:rsid w:val="00401A42"/>
    <w:rsid w:val="004072A0"/>
    <w:rsid w:val="004075BD"/>
    <w:rsid w:val="00415F73"/>
    <w:rsid w:val="00426686"/>
    <w:rsid w:val="00435C01"/>
    <w:rsid w:val="004417B0"/>
    <w:rsid w:val="004417BD"/>
    <w:rsid w:val="00445872"/>
    <w:rsid w:val="0045258C"/>
    <w:rsid w:val="0045388E"/>
    <w:rsid w:val="00462E4D"/>
    <w:rsid w:val="00466A10"/>
    <w:rsid w:val="0047148E"/>
    <w:rsid w:val="00480CD8"/>
    <w:rsid w:val="004918B7"/>
    <w:rsid w:val="0049798A"/>
    <w:rsid w:val="004A5065"/>
    <w:rsid w:val="004B0FD6"/>
    <w:rsid w:val="004B532E"/>
    <w:rsid w:val="004C247C"/>
    <w:rsid w:val="004D4BBE"/>
    <w:rsid w:val="004D6652"/>
    <w:rsid w:val="004D7765"/>
    <w:rsid w:val="004E0F80"/>
    <w:rsid w:val="004F12B7"/>
    <w:rsid w:val="004F330A"/>
    <w:rsid w:val="00500A57"/>
    <w:rsid w:val="00501B50"/>
    <w:rsid w:val="005029AC"/>
    <w:rsid w:val="005120B3"/>
    <w:rsid w:val="0053065D"/>
    <w:rsid w:val="00530664"/>
    <w:rsid w:val="00537BC5"/>
    <w:rsid w:val="00541A3D"/>
    <w:rsid w:val="005422AC"/>
    <w:rsid w:val="00542FA8"/>
    <w:rsid w:val="00555C11"/>
    <w:rsid w:val="00560009"/>
    <w:rsid w:val="00562AEE"/>
    <w:rsid w:val="00574315"/>
    <w:rsid w:val="00576A04"/>
    <w:rsid w:val="005809B3"/>
    <w:rsid w:val="005903A9"/>
    <w:rsid w:val="005A05E6"/>
    <w:rsid w:val="005C01BC"/>
    <w:rsid w:val="005C0719"/>
    <w:rsid w:val="005D45E0"/>
    <w:rsid w:val="005D6EF8"/>
    <w:rsid w:val="005D7031"/>
    <w:rsid w:val="005E07E7"/>
    <w:rsid w:val="005F425F"/>
    <w:rsid w:val="00611A9D"/>
    <w:rsid w:val="006124EE"/>
    <w:rsid w:val="00623AB6"/>
    <w:rsid w:val="006304E2"/>
    <w:rsid w:val="00635A5F"/>
    <w:rsid w:val="0063742C"/>
    <w:rsid w:val="00651A01"/>
    <w:rsid w:val="006624A1"/>
    <w:rsid w:val="0066398D"/>
    <w:rsid w:val="00674A20"/>
    <w:rsid w:val="00680969"/>
    <w:rsid w:val="0068131F"/>
    <w:rsid w:val="0068273F"/>
    <w:rsid w:val="00687E1D"/>
    <w:rsid w:val="00690C86"/>
    <w:rsid w:val="006920CF"/>
    <w:rsid w:val="006A4F3E"/>
    <w:rsid w:val="006A539D"/>
    <w:rsid w:val="006A7AA9"/>
    <w:rsid w:val="006B33A7"/>
    <w:rsid w:val="006C7DFC"/>
    <w:rsid w:val="006E3A6E"/>
    <w:rsid w:val="006F0DEF"/>
    <w:rsid w:val="006F53C8"/>
    <w:rsid w:val="007001DD"/>
    <w:rsid w:val="007075CD"/>
    <w:rsid w:val="00712D8D"/>
    <w:rsid w:val="00713ADF"/>
    <w:rsid w:val="007144AC"/>
    <w:rsid w:val="0071644B"/>
    <w:rsid w:val="00716E6F"/>
    <w:rsid w:val="00720A98"/>
    <w:rsid w:val="00722F73"/>
    <w:rsid w:val="00726504"/>
    <w:rsid w:val="00740B65"/>
    <w:rsid w:val="00740D22"/>
    <w:rsid w:val="00747154"/>
    <w:rsid w:val="00761C27"/>
    <w:rsid w:val="00762B64"/>
    <w:rsid w:val="00766B21"/>
    <w:rsid w:val="00767F56"/>
    <w:rsid w:val="00771EA4"/>
    <w:rsid w:val="007723CF"/>
    <w:rsid w:val="00773448"/>
    <w:rsid w:val="00780693"/>
    <w:rsid w:val="00781396"/>
    <w:rsid w:val="007A092B"/>
    <w:rsid w:val="007A3FDF"/>
    <w:rsid w:val="007A5F1A"/>
    <w:rsid w:val="007F2BB6"/>
    <w:rsid w:val="007F538F"/>
    <w:rsid w:val="00800BDF"/>
    <w:rsid w:val="00811788"/>
    <w:rsid w:val="00812A19"/>
    <w:rsid w:val="0081643F"/>
    <w:rsid w:val="00816E2F"/>
    <w:rsid w:val="0082295B"/>
    <w:rsid w:val="00836067"/>
    <w:rsid w:val="008438A4"/>
    <w:rsid w:val="00853F27"/>
    <w:rsid w:val="0086453A"/>
    <w:rsid w:val="008916AD"/>
    <w:rsid w:val="00891D15"/>
    <w:rsid w:val="008B4DA3"/>
    <w:rsid w:val="008C1BF7"/>
    <w:rsid w:val="008C2B4F"/>
    <w:rsid w:val="008E0FC6"/>
    <w:rsid w:val="008E28BD"/>
    <w:rsid w:val="008E2FD8"/>
    <w:rsid w:val="008F27D3"/>
    <w:rsid w:val="009006F8"/>
    <w:rsid w:val="0090138D"/>
    <w:rsid w:val="0091101E"/>
    <w:rsid w:val="00920F2D"/>
    <w:rsid w:val="00923943"/>
    <w:rsid w:val="00925B20"/>
    <w:rsid w:val="00926A81"/>
    <w:rsid w:val="00935DF3"/>
    <w:rsid w:val="00937E42"/>
    <w:rsid w:val="0094696C"/>
    <w:rsid w:val="009502BA"/>
    <w:rsid w:val="00955E6F"/>
    <w:rsid w:val="009564EB"/>
    <w:rsid w:val="00956E7B"/>
    <w:rsid w:val="00957543"/>
    <w:rsid w:val="00960170"/>
    <w:rsid w:val="009616CB"/>
    <w:rsid w:val="0097736C"/>
    <w:rsid w:val="009800D8"/>
    <w:rsid w:val="00986376"/>
    <w:rsid w:val="009902C9"/>
    <w:rsid w:val="00994A23"/>
    <w:rsid w:val="009978E3"/>
    <w:rsid w:val="009A0F32"/>
    <w:rsid w:val="009A155D"/>
    <w:rsid w:val="009A3F62"/>
    <w:rsid w:val="009B3077"/>
    <w:rsid w:val="009B5503"/>
    <w:rsid w:val="009C1DF2"/>
    <w:rsid w:val="009C31A0"/>
    <w:rsid w:val="009D3E62"/>
    <w:rsid w:val="009D4774"/>
    <w:rsid w:val="009F3022"/>
    <w:rsid w:val="009F5F52"/>
    <w:rsid w:val="00A03591"/>
    <w:rsid w:val="00A149A0"/>
    <w:rsid w:val="00A14E1C"/>
    <w:rsid w:val="00A20F20"/>
    <w:rsid w:val="00A30639"/>
    <w:rsid w:val="00A40ED7"/>
    <w:rsid w:val="00A41395"/>
    <w:rsid w:val="00A47955"/>
    <w:rsid w:val="00A538D4"/>
    <w:rsid w:val="00A5469C"/>
    <w:rsid w:val="00A56E82"/>
    <w:rsid w:val="00A65A1E"/>
    <w:rsid w:val="00A65BBE"/>
    <w:rsid w:val="00A668FD"/>
    <w:rsid w:val="00A83245"/>
    <w:rsid w:val="00A9048B"/>
    <w:rsid w:val="00AA7B31"/>
    <w:rsid w:val="00AB345D"/>
    <w:rsid w:val="00AB7175"/>
    <w:rsid w:val="00AB786A"/>
    <w:rsid w:val="00AB7A8F"/>
    <w:rsid w:val="00AC2D46"/>
    <w:rsid w:val="00AC3870"/>
    <w:rsid w:val="00AD1C2C"/>
    <w:rsid w:val="00AD1E41"/>
    <w:rsid w:val="00AD2644"/>
    <w:rsid w:val="00AE3597"/>
    <w:rsid w:val="00AE6CCA"/>
    <w:rsid w:val="00AE6E4A"/>
    <w:rsid w:val="00AF1688"/>
    <w:rsid w:val="00B04F3D"/>
    <w:rsid w:val="00B07005"/>
    <w:rsid w:val="00B233A5"/>
    <w:rsid w:val="00B44AB5"/>
    <w:rsid w:val="00B455DB"/>
    <w:rsid w:val="00B6075B"/>
    <w:rsid w:val="00B67F34"/>
    <w:rsid w:val="00B7070A"/>
    <w:rsid w:val="00B7473A"/>
    <w:rsid w:val="00B92BA4"/>
    <w:rsid w:val="00B947A0"/>
    <w:rsid w:val="00BA1693"/>
    <w:rsid w:val="00BD6C93"/>
    <w:rsid w:val="00BE37A3"/>
    <w:rsid w:val="00BF3F9B"/>
    <w:rsid w:val="00C011A3"/>
    <w:rsid w:val="00C04010"/>
    <w:rsid w:val="00C055D5"/>
    <w:rsid w:val="00C129E0"/>
    <w:rsid w:val="00C270A7"/>
    <w:rsid w:val="00C27857"/>
    <w:rsid w:val="00C31925"/>
    <w:rsid w:val="00C31A0A"/>
    <w:rsid w:val="00C3784E"/>
    <w:rsid w:val="00C411E3"/>
    <w:rsid w:val="00C53661"/>
    <w:rsid w:val="00C624D2"/>
    <w:rsid w:val="00C7007D"/>
    <w:rsid w:val="00C70D23"/>
    <w:rsid w:val="00C71B8E"/>
    <w:rsid w:val="00C72392"/>
    <w:rsid w:val="00C737D8"/>
    <w:rsid w:val="00C73CFD"/>
    <w:rsid w:val="00C77F80"/>
    <w:rsid w:val="00C8221A"/>
    <w:rsid w:val="00C902DE"/>
    <w:rsid w:val="00C90B93"/>
    <w:rsid w:val="00C91FAD"/>
    <w:rsid w:val="00CA4506"/>
    <w:rsid w:val="00CB3C7E"/>
    <w:rsid w:val="00CB57AC"/>
    <w:rsid w:val="00CC1B00"/>
    <w:rsid w:val="00CE3787"/>
    <w:rsid w:val="00CE77A9"/>
    <w:rsid w:val="00D039F8"/>
    <w:rsid w:val="00D13D9A"/>
    <w:rsid w:val="00D208F5"/>
    <w:rsid w:val="00D20CA2"/>
    <w:rsid w:val="00D242D5"/>
    <w:rsid w:val="00D248AE"/>
    <w:rsid w:val="00D27A66"/>
    <w:rsid w:val="00D304B3"/>
    <w:rsid w:val="00D326F7"/>
    <w:rsid w:val="00D37F87"/>
    <w:rsid w:val="00D42F9B"/>
    <w:rsid w:val="00D5250F"/>
    <w:rsid w:val="00D55662"/>
    <w:rsid w:val="00D61E09"/>
    <w:rsid w:val="00D6621E"/>
    <w:rsid w:val="00D7148E"/>
    <w:rsid w:val="00D7679A"/>
    <w:rsid w:val="00D96532"/>
    <w:rsid w:val="00D96E2E"/>
    <w:rsid w:val="00DA6651"/>
    <w:rsid w:val="00DC09F8"/>
    <w:rsid w:val="00DC54BE"/>
    <w:rsid w:val="00DC6C7F"/>
    <w:rsid w:val="00DF12E6"/>
    <w:rsid w:val="00E02DB8"/>
    <w:rsid w:val="00E179D8"/>
    <w:rsid w:val="00E225CF"/>
    <w:rsid w:val="00E320E2"/>
    <w:rsid w:val="00E324D2"/>
    <w:rsid w:val="00E329BE"/>
    <w:rsid w:val="00E45C0E"/>
    <w:rsid w:val="00E461D9"/>
    <w:rsid w:val="00E51BBB"/>
    <w:rsid w:val="00E536AE"/>
    <w:rsid w:val="00E53A5E"/>
    <w:rsid w:val="00E54956"/>
    <w:rsid w:val="00E602D5"/>
    <w:rsid w:val="00E61F9D"/>
    <w:rsid w:val="00E70EF8"/>
    <w:rsid w:val="00E71E70"/>
    <w:rsid w:val="00E75AB9"/>
    <w:rsid w:val="00E80BE1"/>
    <w:rsid w:val="00E82796"/>
    <w:rsid w:val="00E9029B"/>
    <w:rsid w:val="00E93797"/>
    <w:rsid w:val="00E96E92"/>
    <w:rsid w:val="00EA1D14"/>
    <w:rsid w:val="00EA7193"/>
    <w:rsid w:val="00EC03F3"/>
    <w:rsid w:val="00EC552F"/>
    <w:rsid w:val="00EC701E"/>
    <w:rsid w:val="00ED70B6"/>
    <w:rsid w:val="00EE3CD6"/>
    <w:rsid w:val="00EE52F1"/>
    <w:rsid w:val="00EE7B5F"/>
    <w:rsid w:val="00EF61B5"/>
    <w:rsid w:val="00F013BB"/>
    <w:rsid w:val="00F01E3D"/>
    <w:rsid w:val="00F042A6"/>
    <w:rsid w:val="00F22C0C"/>
    <w:rsid w:val="00F231E7"/>
    <w:rsid w:val="00F41341"/>
    <w:rsid w:val="00F60614"/>
    <w:rsid w:val="00F7163F"/>
    <w:rsid w:val="00F75643"/>
    <w:rsid w:val="00F772CF"/>
    <w:rsid w:val="00F81600"/>
    <w:rsid w:val="00F85E4D"/>
    <w:rsid w:val="00F95DA0"/>
    <w:rsid w:val="00FA02CB"/>
    <w:rsid w:val="00FA10A7"/>
    <w:rsid w:val="00FB4894"/>
    <w:rsid w:val="00FB5661"/>
    <w:rsid w:val="00FC2E2C"/>
    <w:rsid w:val="00FD45B1"/>
    <w:rsid w:val="00FE3DFB"/>
    <w:rsid w:val="00FE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8175496E-B34D-42C6-A28F-D928D8D74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304B3"/>
    <w:rPr>
      <w:rFonts w:asciiTheme="minorHAnsi" w:eastAsiaTheme="minorHAnsi" w:hAnsiTheme="minorHAnsi" w:cstheme="minorBidi"/>
      <w:sz w:val="22"/>
      <w:szCs w:val="22"/>
      <w:lang w:val="ru-K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i.org/10.31788/RJC.2021.14363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doi.org/10.31788/RJC.2022.1547022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82646-5B0C-441C-85AF-A8C1222CC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1223</cp:revision>
  <cp:lastPrinted>2025-01-05T11:35:00Z</cp:lastPrinted>
  <dcterms:created xsi:type="dcterms:W3CDTF">2022-08-01T10:33:00Z</dcterms:created>
  <dcterms:modified xsi:type="dcterms:W3CDTF">2025-10-23T12:38:00Z</dcterms:modified>
</cp:coreProperties>
</file>